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82DB2A" w14:textId="1AF58DA6" w:rsidR="00612741" w:rsidRDefault="00612741" w:rsidP="00612741">
      <w:pPr>
        <w:pStyle w:val="Heading1"/>
      </w:pPr>
      <w:bookmarkStart w:id="0" w:name="_GoBack"/>
      <w:bookmarkEnd w:id="0"/>
      <w:r>
        <w:t>Privacy Policy</w:t>
      </w:r>
    </w:p>
    <w:p w14:paraId="72889C7B" w14:textId="2F92275E" w:rsidR="00882711" w:rsidRPr="00882711" w:rsidRDefault="00684313" w:rsidP="00882711">
      <w:r>
        <w:t>GAIN ADVANTAGES, INC.</w:t>
      </w:r>
      <w:r w:rsidR="00882711" w:rsidRPr="00882711">
        <w:t xml:space="preserve"> is committed to protecting your privacy and developing technology that gives you the most powerful and safe online experience. This Statement of Privacy applies to the </w:t>
      </w:r>
      <w:r>
        <w:t>GAIN ADVANTAGES, INC.</w:t>
      </w:r>
      <w:r w:rsidR="00882711" w:rsidRPr="00882711">
        <w:t xml:space="preserve"> site and governs data collection and usage. By using the </w:t>
      </w:r>
      <w:r>
        <w:t>GAIN ADVANTAGES, INC.</w:t>
      </w:r>
      <w:r w:rsidR="00882711" w:rsidRPr="00882711">
        <w:t xml:space="preserve"> site, you consent to the data practices described in this statement.</w:t>
      </w:r>
    </w:p>
    <w:p w14:paraId="7DE806F4" w14:textId="77777777" w:rsidR="00882711" w:rsidRPr="00882711" w:rsidRDefault="00882711" w:rsidP="00612741">
      <w:pPr>
        <w:pStyle w:val="Heading2"/>
      </w:pPr>
      <w:r w:rsidRPr="00882711">
        <w:t>Collection of your Personal Information</w:t>
      </w:r>
    </w:p>
    <w:p w14:paraId="495FAA9D" w14:textId="6C31C93B" w:rsidR="00882711" w:rsidRPr="00882711" w:rsidRDefault="00684313" w:rsidP="00882711">
      <w:r>
        <w:t>GAIN ADVANTAGES, INC.</w:t>
      </w:r>
      <w:r w:rsidR="00882711" w:rsidRPr="00882711">
        <w:t xml:space="preserve"> collects personally identifiable information, such as your email address, name, home or work address or telephone number. </w:t>
      </w:r>
      <w:r>
        <w:t>GAIN ADVANTAGES, INC.</w:t>
      </w:r>
      <w:r w:rsidR="00882711" w:rsidRPr="00882711">
        <w:t xml:space="preserve"> also collects anonymous demographic information, which is not unique to you, such as your ZIP code, age, gender, preferences, interests and favorites.</w:t>
      </w:r>
    </w:p>
    <w:p w14:paraId="76211921" w14:textId="53501E4F" w:rsidR="00882711" w:rsidRPr="00882711" w:rsidRDefault="00882711" w:rsidP="00882711">
      <w:r w:rsidRPr="00882711">
        <w:t xml:space="preserve">There is also information about your computer hardware and software that is automatically collected by </w:t>
      </w:r>
      <w:r w:rsidR="00684313">
        <w:t xml:space="preserve">GAIN ADVANTAGES, </w:t>
      </w:r>
      <w:proofErr w:type="gramStart"/>
      <w:r w:rsidR="00684313">
        <w:t>INC.</w:t>
      </w:r>
      <w:r w:rsidRPr="00882711">
        <w:t>.</w:t>
      </w:r>
      <w:proofErr w:type="gramEnd"/>
      <w:r w:rsidRPr="00882711">
        <w:t xml:space="preserve"> This information can include: your IP address, browser type, domain names, access times and referring website addresses. This information is used by </w:t>
      </w:r>
      <w:r w:rsidR="00684313">
        <w:t>GAIN ADVANTAGES, INC.</w:t>
      </w:r>
      <w:r w:rsidRPr="00882711">
        <w:t xml:space="preserve"> for the operation of the service, to maintain quality of the service, and to provide general statistics regarding use of the </w:t>
      </w:r>
      <w:r w:rsidR="00684313">
        <w:t>GAIN ADVANTAGES, INC.</w:t>
      </w:r>
      <w:r w:rsidRPr="00882711">
        <w:t xml:space="preserve"> site.</w:t>
      </w:r>
    </w:p>
    <w:p w14:paraId="6ECE0DDB" w14:textId="6850005E" w:rsidR="00882711" w:rsidRPr="00882711" w:rsidRDefault="00882711" w:rsidP="00882711">
      <w:r w:rsidRPr="00882711">
        <w:t xml:space="preserve">Please keep in mind that if you directly disclose personally identifiable information or personally sensitive data through </w:t>
      </w:r>
      <w:r w:rsidR="00684313">
        <w:t>GAIN ADVANTAGES, INC.</w:t>
      </w:r>
      <w:r w:rsidRPr="00882711">
        <w:t xml:space="preserve"> public message boards, this information may be collected and used by others. Note: </w:t>
      </w:r>
      <w:r w:rsidR="00684313">
        <w:t>GAIN ADVANTAGES, INC.</w:t>
      </w:r>
      <w:r w:rsidRPr="00882711">
        <w:t xml:space="preserve"> does not read any of your private online communications.</w:t>
      </w:r>
    </w:p>
    <w:p w14:paraId="71F688F6" w14:textId="58BE93D9" w:rsidR="00882711" w:rsidRPr="00882711" w:rsidRDefault="00684313" w:rsidP="00882711">
      <w:r>
        <w:t>GAIN ADVANTAGES, INC.</w:t>
      </w:r>
      <w:r w:rsidR="00882711" w:rsidRPr="00882711">
        <w:t xml:space="preserve"> encourages you to review the privacy statements of Web sites you choose to link to from </w:t>
      </w:r>
      <w:r>
        <w:t>GAIN ADVANTAGES, INC.</w:t>
      </w:r>
      <w:r w:rsidR="00882711" w:rsidRPr="00882711">
        <w:t xml:space="preserve"> so that you can understand how those Web sites collect, use and share your information. </w:t>
      </w:r>
      <w:r>
        <w:t>GAIN ADVANTAGES, INC.</w:t>
      </w:r>
      <w:r w:rsidR="00882711" w:rsidRPr="00882711">
        <w:t xml:space="preserve"> is not responsible for the privacy statements or other content on Web sites outside of the </w:t>
      </w:r>
      <w:r>
        <w:t>GAIN ADVANTAGES, INC.</w:t>
      </w:r>
      <w:r w:rsidR="00882711" w:rsidRPr="00882711">
        <w:t xml:space="preserve"> and </w:t>
      </w:r>
      <w:r>
        <w:t>GAIN ADVANTAGES, INC.</w:t>
      </w:r>
      <w:r w:rsidR="00882711" w:rsidRPr="00882711">
        <w:t xml:space="preserve"> family of Web sites.</w:t>
      </w:r>
    </w:p>
    <w:p w14:paraId="19F12FB1" w14:textId="77777777" w:rsidR="00882711" w:rsidRPr="00882711" w:rsidRDefault="00882711" w:rsidP="00612741">
      <w:pPr>
        <w:pStyle w:val="Heading2"/>
      </w:pPr>
      <w:r w:rsidRPr="00882711">
        <w:t>Use of your Personal Information</w:t>
      </w:r>
    </w:p>
    <w:p w14:paraId="54BF698C" w14:textId="08B6C509" w:rsidR="00882711" w:rsidRPr="00882711" w:rsidRDefault="00684313" w:rsidP="00882711">
      <w:r>
        <w:t>GAIN ADVANTAGES, INC.</w:t>
      </w:r>
      <w:r w:rsidR="00882711" w:rsidRPr="00882711">
        <w:t xml:space="preserve"> collects and uses your personal information to operate the </w:t>
      </w:r>
      <w:r>
        <w:t>GAIN ADVANTAGES, INC.</w:t>
      </w:r>
      <w:r w:rsidR="00882711" w:rsidRPr="00882711">
        <w:t xml:space="preserve"> Web site and deliver the services you have requested. </w:t>
      </w:r>
      <w:r>
        <w:t>GAIN ADVANTAGES, INC.</w:t>
      </w:r>
      <w:r w:rsidR="00882711" w:rsidRPr="00882711">
        <w:t xml:space="preserve"> also uses your personally identifiable information to inform you of other products or services available from </w:t>
      </w:r>
      <w:r>
        <w:t>GAIN ADVANTAGES, INC.</w:t>
      </w:r>
      <w:r w:rsidR="00882711" w:rsidRPr="00882711">
        <w:t xml:space="preserve"> and its affiliates. </w:t>
      </w:r>
      <w:r>
        <w:t>GAIN ADVANTAGES, INC.</w:t>
      </w:r>
      <w:r w:rsidR="00882711" w:rsidRPr="00882711">
        <w:t xml:space="preserve"> may also contact you via surveys to conduct research about your opinion of current services or of potential new services that may be offered.</w:t>
      </w:r>
    </w:p>
    <w:p w14:paraId="4E410E4E" w14:textId="32A57A3A" w:rsidR="00882711" w:rsidRPr="00882711" w:rsidRDefault="00684313" w:rsidP="00882711">
      <w:r>
        <w:t>GAIN ADVANTAGES, INC.</w:t>
      </w:r>
      <w:r w:rsidR="00882711" w:rsidRPr="00882711">
        <w:t xml:space="preserve"> does not sell, rent or lease its customer lists to third parties. </w:t>
      </w:r>
      <w:r>
        <w:t>GAIN ADVANTAGES, INC.</w:t>
      </w:r>
      <w:r w:rsidR="00882711" w:rsidRPr="00882711">
        <w:t xml:space="preserve"> may, from time to time, contact you on behalf of external business partners about a particular offering that may be of interest to you. In those cases, your unique personally identifiable information (e-mail, name, address, telephone number) is not transferred to the third party. In addition, </w:t>
      </w:r>
      <w:r>
        <w:t>GAIN ADVANTAGES, INC.</w:t>
      </w:r>
      <w:r w:rsidR="00882711" w:rsidRPr="00882711">
        <w:t xml:space="preserve"> may share data with trusted partners to help us perform statistical analysis, send you email or postal mail, provide customer support, or arrange for deliveries. All such third parties are prohibited from using your personal information except to provide these services to </w:t>
      </w:r>
      <w:r>
        <w:t>GAIN ADVANTAGES, INC.</w:t>
      </w:r>
      <w:r w:rsidR="00882711" w:rsidRPr="00882711">
        <w:t>, and they are required to maintain the confidentiality of your information.</w:t>
      </w:r>
    </w:p>
    <w:p w14:paraId="30CE9623" w14:textId="15955553" w:rsidR="00882711" w:rsidRPr="00882711" w:rsidRDefault="00684313" w:rsidP="00882711">
      <w:r>
        <w:lastRenderedPageBreak/>
        <w:t>GAIN ADVANTAGES, INC.</w:t>
      </w:r>
      <w:r w:rsidR="00882711" w:rsidRPr="00882711">
        <w:t xml:space="preserve"> does not use or disclose sensitive personal information, such as race, religion, or political affiliations, without your explicit consent.</w:t>
      </w:r>
    </w:p>
    <w:p w14:paraId="0062815A" w14:textId="43C39501" w:rsidR="00882711" w:rsidRPr="00882711" w:rsidRDefault="00684313" w:rsidP="00882711">
      <w:r>
        <w:t>GAIN ADVANTAGES, INC.</w:t>
      </w:r>
      <w:r w:rsidR="00882711" w:rsidRPr="00882711">
        <w:t xml:space="preserve"> keeps track of the Web sites and pages our customers visit within </w:t>
      </w:r>
      <w:r>
        <w:t>GAIN ADVANTAGES, INC.</w:t>
      </w:r>
      <w:r w:rsidR="00882711" w:rsidRPr="00882711">
        <w:t xml:space="preserve">, in order to determine what </w:t>
      </w:r>
      <w:r>
        <w:t>GAIN ADVANTAGES, INC.</w:t>
      </w:r>
      <w:r w:rsidR="00882711" w:rsidRPr="00882711">
        <w:t xml:space="preserve"> services are the most popular. This data is used to deliver customized content and advertising within </w:t>
      </w:r>
      <w:r>
        <w:t>GAIN ADVANTAGES, INC.</w:t>
      </w:r>
      <w:r w:rsidR="00882711" w:rsidRPr="00882711">
        <w:t xml:space="preserve"> to customers whose behavior indicates that they are interested in a particular subject area.</w:t>
      </w:r>
    </w:p>
    <w:p w14:paraId="5E091BDB" w14:textId="6A664EF9" w:rsidR="00882711" w:rsidRPr="00882711" w:rsidRDefault="00684313" w:rsidP="00882711">
      <w:r>
        <w:t>GAIN ADVANTAGES, INC.</w:t>
      </w:r>
      <w:r w:rsidR="00882711" w:rsidRPr="00882711">
        <w:t xml:space="preserve"> Web sites will disclose your personal information, without notice, only if required to do so by law or in the good faith belief that such action is necessary to: (a) conform to the edicts of the law or comply with legal process served on </w:t>
      </w:r>
      <w:r>
        <w:t>GAIN ADVANTAGES, INC.</w:t>
      </w:r>
      <w:r w:rsidR="00882711" w:rsidRPr="00882711">
        <w:t xml:space="preserve"> or the site; (b) protect and defend the rights or property of </w:t>
      </w:r>
      <w:r>
        <w:t>GAIN ADVANTAGES, INC.</w:t>
      </w:r>
      <w:r w:rsidR="00882711" w:rsidRPr="00882711">
        <w:t xml:space="preserve">; and, (c) act under exigent circumstances to protect the personal safety of users of </w:t>
      </w:r>
      <w:r>
        <w:t>GAIN ADVANTAGES, INC.</w:t>
      </w:r>
      <w:r w:rsidR="00882711" w:rsidRPr="00882711">
        <w:t>, or the public.</w:t>
      </w:r>
    </w:p>
    <w:p w14:paraId="1E7E8950" w14:textId="77777777" w:rsidR="00882711" w:rsidRPr="00882711" w:rsidRDefault="00882711" w:rsidP="00612741">
      <w:pPr>
        <w:pStyle w:val="Heading2"/>
      </w:pPr>
      <w:r w:rsidRPr="00882711">
        <w:t>Use of Cookies</w:t>
      </w:r>
    </w:p>
    <w:p w14:paraId="77668160" w14:textId="34C6DAA4" w:rsidR="00882711" w:rsidRPr="00882711" w:rsidRDefault="00882711" w:rsidP="00882711">
      <w:r w:rsidRPr="00882711">
        <w:t xml:space="preserve">The </w:t>
      </w:r>
      <w:r w:rsidR="00684313">
        <w:t>GAIN ADVANTAGES, INC.</w:t>
      </w:r>
      <w:r w:rsidRPr="00882711">
        <w:t xml:space="preserve"> Web site use "cookies" to help you personalize your online experience. A cookie is a text file that is placed on your hard disk by a Web page server. Cookies cannot be used to run programs or deliver viruses to your computer. Cookies are uniquely assigned to you, and can only be read by a web server in the domain that issued the cookie to you.</w:t>
      </w:r>
    </w:p>
    <w:p w14:paraId="327E2C5F" w14:textId="067F91D8" w:rsidR="00882711" w:rsidRPr="00882711" w:rsidRDefault="00882711" w:rsidP="00882711">
      <w:r w:rsidRPr="00882711">
        <w:t xml:space="preserve">One of the primary purposes of cookies is to provide a convenience feature to save you time. The purpose of a cookie is to tell the Web server that you have returned to a specific page. For example, if you personalize </w:t>
      </w:r>
      <w:r w:rsidR="00684313">
        <w:t>GAIN ADVANTAGES, INC.</w:t>
      </w:r>
      <w:r w:rsidRPr="00882711">
        <w:t xml:space="preserve"> pages, or register with </w:t>
      </w:r>
      <w:r w:rsidR="00684313">
        <w:t>GAIN ADVANTAGES, INC.</w:t>
      </w:r>
      <w:r w:rsidRPr="00882711">
        <w:t xml:space="preserve"> site or services, a cookie helps </w:t>
      </w:r>
      <w:r w:rsidR="00684313">
        <w:t>GAIN ADVANTAGES, INC.</w:t>
      </w:r>
      <w:r w:rsidRPr="00882711">
        <w:t xml:space="preserve"> to recall your specific information on subsequent visits. This simplifies the process of recording your personal information, such as billing addresses, shipping addresses, and so on. When you return to the same </w:t>
      </w:r>
      <w:r w:rsidR="00684313">
        <w:t>GAIN ADVANTAGES, INC.</w:t>
      </w:r>
      <w:r w:rsidRPr="00882711">
        <w:t xml:space="preserve"> Web site, the information you previously provided can be retrieved, so you can easily use the </w:t>
      </w:r>
      <w:r w:rsidR="00684313">
        <w:t>GAIN ADVANTAGES, INC.</w:t>
      </w:r>
      <w:r w:rsidRPr="00882711">
        <w:t xml:space="preserve"> features that you customized.</w:t>
      </w:r>
    </w:p>
    <w:p w14:paraId="2D7912F4" w14:textId="21606631" w:rsidR="00882711" w:rsidRPr="00882711" w:rsidRDefault="00882711" w:rsidP="00882711">
      <w:r w:rsidRPr="00882711">
        <w:t xml:space="preserve">You have the ability to accept or decline cookies. Most Web browsers automatically accept cookies, but you can usually modify your browser setting to decline cookies if you prefer. If you choose to decline cookies, you may not be able to fully experience the interactive features of the </w:t>
      </w:r>
      <w:r w:rsidR="00684313">
        <w:t>GAIN ADVANTAGES, INC.</w:t>
      </w:r>
      <w:r w:rsidRPr="00882711">
        <w:t xml:space="preserve"> services or Web sites you visit.</w:t>
      </w:r>
    </w:p>
    <w:p w14:paraId="18D8D756" w14:textId="77777777" w:rsidR="00882711" w:rsidRPr="00882711" w:rsidRDefault="00882711" w:rsidP="00612741">
      <w:pPr>
        <w:pStyle w:val="Heading2"/>
      </w:pPr>
      <w:r w:rsidRPr="00882711">
        <w:t>Security of your Personal Information</w:t>
      </w:r>
    </w:p>
    <w:p w14:paraId="51C9B6AA" w14:textId="304304B8" w:rsidR="00882711" w:rsidRPr="00882711" w:rsidRDefault="00684313" w:rsidP="00882711">
      <w:r>
        <w:t>GAIN ADVANTAGES, INC.</w:t>
      </w:r>
      <w:r w:rsidR="00882711" w:rsidRPr="00882711">
        <w:t xml:space="preserve"> secures your personal information from unauthorized access, use or disclosure. </w:t>
      </w:r>
      <w:r>
        <w:t>GAIN ADVANTAGES, INC.</w:t>
      </w:r>
      <w:r w:rsidR="00882711" w:rsidRPr="00882711">
        <w:t xml:space="preserve"> secures the personally identifiable information you provide on computer servers in a controlled, secure environment, protected from unauthorized access, use or disclosure. When personal information (such as a credit card number) is transmitted to other Web sites, it is protected through the use of encryption, such as the Secure Socket Layer (SSL) protocol.</w:t>
      </w:r>
    </w:p>
    <w:p w14:paraId="427168FB" w14:textId="77777777" w:rsidR="00882711" w:rsidRPr="00882711" w:rsidRDefault="00882711" w:rsidP="00612741">
      <w:pPr>
        <w:pStyle w:val="Heading2"/>
      </w:pPr>
      <w:r w:rsidRPr="00882711">
        <w:t>Changes to this Statement</w:t>
      </w:r>
    </w:p>
    <w:p w14:paraId="13D53B21" w14:textId="1018E923" w:rsidR="00882711" w:rsidRPr="00882711" w:rsidRDefault="00684313" w:rsidP="00882711">
      <w:r>
        <w:t>GAIN ADVANTAGES, INC.</w:t>
      </w:r>
      <w:r w:rsidR="00882711" w:rsidRPr="00882711">
        <w:t xml:space="preserve"> will occasionally update this Statement of Privacy to reflect </w:t>
      </w:r>
      <w:r>
        <w:t>Gain Advantages, Inc.</w:t>
      </w:r>
      <w:r w:rsidR="00882711" w:rsidRPr="00882711">
        <w:t xml:space="preserve"> and customer feedback. </w:t>
      </w:r>
      <w:r>
        <w:t>GAIN ADVANTAGES, INC.</w:t>
      </w:r>
      <w:r w:rsidR="00882711" w:rsidRPr="00882711">
        <w:t xml:space="preserve"> encourages you to periodically review this Statement to be informed of how </w:t>
      </w:r>
      <w:r>
        <w:t>GAIN ADVANTAGES, INC.</w:t>
      </w:r>
      <w:r w:rsidR="00882711" w:rsidRPr="00882711">
        <w:t xml:space="preserve"> is protecting your information.</w:t>
      </w:r>
    </w:p>
    <w:p w14:paraId="764A2193" w14:textId="77777777" w:rsidR="00882711" w:rsidRPr="00882711" w:rsidRDefault="00882711" w:rsidP="00612741">
      <w:pPr>
        <w:pStyle w:val="Heading2"/>
      </w:pPr>
      <w:r w:rsidRPr="00882711">
        <w:lastRenderedPageBreak/>
        <w:t>Contact Information</w:t>
      </w:r>
    </w:p>
    <w:p w14:paraId="0B8EB012" w14:textId="2AD5000F" w:rsidR="006B30C8" w:rsidRDefault="00684313">
      <w:r>
        <w:t>GAIN ADVANTAGES, INC.</w:t>
      </w:r>
      <w:r w:rsidR="00882711" w:rsidRPr="00882711">
        <w:t xml:space="preserve"> welcomes your comments regarding this Statement of Privacy. If you believe that </w:t>
      </w:r>
      <w:r>
        <w:t>GAIN ADVANTAGES, INC.</w:t>
      </w:r>
      <w:r w:rsidR="00882711" w:rsidRPr="00882711">
        <w:t xml:space="preserve"> has not adhered to this Statement, please contact </w:t>
      </w:r>
      <w:r>
        <w:t>GAIN ADVANTAGES, INC.</w:t>
      </w:r>
      <w:r w:rsidR="00882711" w:rsidRPr="00882711">
        <w:t xml:space="preserve"> at </w:t>
      </w:r>
      <w:hyperlink r:id="rId4" w:history="1">
        <w:r w:rsidR="00612741" w:rsidRPr="00612741">
          <w:t>EMAIL</w:t>
        </w:r>
      </w:hyperlink>
      <w:r w:rsidR="00612741" w:rsidRPr="00612741">
        <w:t xml:space="preserve"> ADDRESS</w:t>
      </w:r>
      <w:r w:rsidR="00882711" w:rsidRPr="00882711">
        <w:t>. We will use commercially reasonable efforts to promptly determine and remedy the problem.</w:t>
      </w:r>
    </w:p>
    <w:sectPr w:rsidR="006B30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sTQwNjI3NTC1MDVR0lEKTi0uzszPAykwrAUAAMFLriwAAAA="/>
  </w:docVars>
  <w:rsids>
    <w:rsidRoot w:val="000473E0"/>
    <w:rsid w:val="000473E0"/>
    <w:rsid w:val="00076483"/>
    <w:rsid w:val="00612741"/>
    <w:rsid w:val="00684313"/>
    <w:rsid w:val="006B30C8"/>
    <w:rsid w:val="007B7EE4"/>
    <w:rsid w:val="008827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25EA8"/>
  <w15:chartTrackingRefBased/>
  <w15:docId w15:val="{1159676B-0AFD-48D2-96A2-43E873909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7B7EE4"/>
    <w:pPr>
      <w:keepNext/>
      <w:keepLines/>
      <w:pBdr>
        <w:left w:val="single" w:sz="12" w:space="12" w:color="6C5A2C"/>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6127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7EE4"/>
    <w:rPr>
      <w:rFonts w:asciiTheme="majorHAnsi" w:eastAsiaTheme="majorEastAsia" w:hAnsiTheme="majorHAnsi" w:cstheme="majorBidi"/>
      <w:caps/>
      <w:spacing w:val="10"/>
      <w:sz w:val="36"/>
      <w:szCs w:val="36"/>
    </w:rPr>
  </w:style>
  <w:style w:type="character" w:styleId="IntenseEmphasis">
    <w:name w:val="Intense Emphasis"/>
    <w:basedOn w:val="DefaultParagraphFont"/>
    <w:uiPriority w:val="21"/>
    <w:qFormat/>
    <w:rsid w:val="007B7EE4"/>
    <w:rPr>
      <w:rFonts w:asciiTheme="minorHAnsi" w:eastAsiaTheme="minorEastAsia" w:hAnsiTheme="minorHAnsi" w:cstheme="minorBidi"/>
      <w:b/>
      <w:bCs/>
      <w:i/>
      <w:iCs/>
      <w:color w:val="BA9545"/>
      <w:spacing w:val="0"/>
      <w:w w:val="100"/>
      <w:position w:val="0"/>
      <w:sz w:val="20"/>
      <w:szCs w:val="20"/>
    </w:rPr>
  </w:style>
  <w:style w:type="character" w:styleId="Emphasis">
    <w:name w:val="Emphasis"/>
    <w:basedOn w:val="DefaultParagraphFont"/>
    <w:uiPriority w:val="20"/>
    <w:qFormat/>
    <w:rsid w:val="007B7EE4"/>
    <w:rPr>
      <w:rFonts w:asciiTheme="minorHAnsi" w:eastAsiaTheme="minorEastAsia" w:hAnsiTheme="minorHAnsi" w:cstheme="minorBidi"/>
      <w:i/>
      <w:iCs/>
      <w:color w:val="BA9545"/>
      <w:sz w:val="20"/>
      <w:szCs w:val="20"/>
    </w:rPr>
  </w:style>
  <w:style w:type="paragraph" w:styleId="IntenseQuote">
    <w:name w:val="Intense Quote"/>
    <w:basedOn w:val="Normal"/>
    <w:next w:val="Normal"/>
    <w:link w:val="IntenseQuoteChar"/>
    <w:autoRedefine/>
    <w:uiPriority w:val="30"/>
    <w:qFormat/>
    <w:rsid w:val="007B7EE4"/>
    <w:pPr>
      <w:spacing w:before="100" w:beforeAutospacing="1" w:after="240" w:line="312" w:lineRule="auto"/>
      <w:ind w:left="936" w:right="936"/>
      <w:jc w:val="center"/>
    </w:pPr>
    <w:rPr>
      <w:rFonts w:asciiTheme="majorHAnsi" w:eastAsiaTheme="majorEastAsia" w:hAnsiTheme="majorHAnsi" w:cstheme="majorBidi"/>
      <w:caps/>
      <w:color w:val="BA9545"/>
      <w:spacing w:val="10"/>
      <w:sz w:val="28"/>
      <w:szCs w:val="28"/>
    </w:rPr>
  </w:style>
  <w:style w:type="character" w:customStyle="1" w:styleId="IntenseQuoteChar">
    <w:name w:val="Intense Quote Char"/>
    <w:basedOn w:val="DefaultParagraphFont"/>
    <w:link w:val="IntenseQuote"/>
    <w:uiPriority w:val="30"/>
    <w:rsid w:val="007B7EE4"/>
    <w:rPr>
      <w:rFonts w:asciiTheme="majorHAnsi" w:eastAsiaTheme="majorEastAsia" w:hAnsiTheme="majorHAnsi" w:cstheme="majorBidi"/>
      <w:caps/>
      <w:color w:val="BA9545"/>
      <w:spacing w:val="10"/>
      <w:sz w:val="28"/>
      <w:szCs w:val="28"/>
    </w:rPr>
  </w:style>
  <w:style w:type="character" w:styleId="Hyperlink">
    <w:name w:val="Hyperlink"/>
    <w:basedOn w:val="DefaultParagraphFont"/>
    <w:uiPriority w:val="99"/>
    <w:unhideWhenUsed/>
    <w:rsid w:val="00882711"/>
    <w:rPr>
      <w:color w:val="0563C1" w:themeColor="hyperlink"/>
      <w:u w:val="single"/>
    </w:rPr>
  </w:style>
  <w:style w:type="character" w:customStyle="1" w:styleId="UnresolvedMention">
    <w:name w:val="Unresolved Mention"/>
    <w:basedOn w:val="DefaultParagraphFont"/>
    <w:uiPriority w:val="99"/>
    <w:semiHidden/>
    <w:unhideWhenUsed/>
    <w:rsid w:val="00882711"/>
    <w:rPr>
      <w:color w:val="808080"/>
      <w:shd w:val="clear" w:color="auto" w:fill="E6E6E6"/>
    </w:rPr>
  </w:style>
  <w:style w:type="character" w:customStyle="1" w:styleId="Heading2Char">
    <w:name w:val="Heading 2 Char"/>
    <w:basedOn w:val="DefaultParagraphFont"/>
    <w:link w:val="Heading2"/>
    <w:uiPriority w:val="9"/>
    <w:rsid w:val="0061274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04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will@upendoventur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28</Words>
  <Characters>586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Strohl</dc:creator>
  <cp:keywords/>
  <dc:description/>
  <cp:lastModifiedBy>Nancy Gaines</cp:lastModifiedBy>
  <cp:revision>3</cp:revision>
  <dcterms:created xsi:type="dcterms:W3CDTF">2018-05-02T15:15:00Z</dcterms:created>
  <dcterms:modified xsi:type="dcterms:W3CDTF">2018-05-02T15:17:00Z</dcterms:modified>
</cp:coreProperties>
</file>